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12849" w14:textId="77777777" w:rsidR="00611D4C" w:rsidRDefault="00DA086E" w:rsidP="00611D4C">
      <w:pPr>
        <w:keepNext/>
      </w:pPr>
      <w:r w:rsidRPr="00DA086E">
        <w:rPr>
          <w:noProof/>
        </w:rPr>
        <w:drawing>
          <wp:inline distT="0" distB="0" distL="0" distR="0" wp14:anchorId="7D9066C9" wp14:editId="346B50E1">
            <wp:extent cx="5756744" cy="3072109"/>
            <wp:effectExtent l="0" t="0" r="0" b="0"/>
            <wp:docPr id="106317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661" cy="3073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716A9" w14:textId="58A65F15" w:rsidR="00F37C22" w:rsidRDefault="00611D4C" w:rsidP="00611D4C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Source-Datasheet</w:t>
      </w:r>
    </w:p>
    <w:p w14:paraId="200EFBC3" w14:textId="51D5481B" w:rsidR="005C4F10" w:rsidRDefault="005C4F10" w:rsidP="005C4F10">
      <w:r>
        <w:t xml:space="preserve">Modify the chart for an equivalent </w:t>
      </w:r>
      <w:r w:rsidR="004878B8">
        <w:t>excel model.</w:t>
      </w:r>
    </w:p>
    <w:p w14:paraId="55CD72B2" w14:textId="79870FC9" w:rsidR="004878B8" w:rsidRDefault="004878B8" w:rsidP="005C4F10">
      <w:r w:rsidRPr="004878B8">
        <w:drawing>
          <wp:inline distT="0" distB="0" distL="0" distR="0" wp14:anchorId="4D759B10" wp14:editId="7835340D">
            <wp:extent cx="5943600" cy="3105785"/>
            <wp:effectExtent l="0" t="0" r="0" b="0"/>
            <wp:docPr id="1058198630" name="Picture 1" descr="A picture containing text, line, pl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198630" name="Picture 1" descr="A picture containing text, line, plot, 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156A6" w14:textId="34EAE570" w:rsidR="005D4501" w:rsidRDefault="00DB497D" w:rsidP="005C4F10">
      <w:r>
        <w:t>Equation:</w:t>
      </w:r>
    </w:p>
    <w:p w14:paraId="4D148624" w14:textId="3E5B4ECE" w:rsidR="00DB497D" w:rsidRPr="00080077" w:rsidRDefault="000E750F" w:rsidP="005C4F1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y=m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+c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.65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.65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.65</m:t>
          </m:r>
          <m:r>
            <w:rPr>
              <w:rFonts w:ascii="Cambria Math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    </m:t>
          </m:r>
          <m:r>
            <m:rPr>
              <m:sty m:val="p"/>
            </m:rPr>
            <w:rPr>
              <w:rFonts w:ascii="Cambria Math" w:hAnsi="Cambria Math"/>
            </w:rPr>
            <m:t>||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0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.65-</m:t>
                  </m:r>
                  <m: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.65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den>
          </m:f>
          <m:r>
            <w:rPr>
              <w:rFonts w:ascii="Cambria Math" w:hAnsi="Cambria Math"/>
            </w:rPr>
            <m:t xml:space="preserve">=10; 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65</m:t>
          </m:r>
        </m:oMath>
      </m:oMathPara>
    </w:p>
    <w:p w14:paraId="0DCA4E7E" w14:textId="1CEA8B23" w:rsidR="00CF046D" w:rsidRPr="00CF046D" w:rsidRDefault="00CF046D" w:rsidP="005C4F1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y=10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-0.65</m:t>
              </m:r>
            </m:e>
          </m:d>
        </m:oMath>
      </m:oMathPara>
    </w:p>
    <w:p w14:paraId="57CE058B" w14:textId="4C59117B" w:rsidR="00CF046D" w:rsidRDefault="00CF046D" w:rsidP="00CF046D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I</m:t>
        </m:r>
        <m:r>
          <w:rPr>
            <w:rFonts w:ascii="Cambria Math" w:eastAsiaTheme="minorEastAsia" w:hAnsi="Cambria Math"/>
          </w:rPr>
          <m:t>=10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V</m:t>
            </m:r>
            <m:r>
              <w:rPr>
                <w:rFonts w:ascii="Cambria Math" w:eastAsiaTheme="minorEastAsia" w:hAnsi="Cambria Math"/>
              </w:rPr>
              <m:t>-0.65</m:t>
            </m:r>
          </m:e>
        </m:d>
      </m:oMath>
      <w:r w:rsidR="00C708B6">
        <w:rPr>
          <w:rFonts w:eastAsiaTheme="minorEastAsia"/>
        </w:rPr>
        <w:t xml:space="preserve"> [for CT416]</w:t>
      </w:r>
    </w:p>
    <w:p w14:paraId="0601DBDB" w14:textId="36114555" w:rsidR="00C708B6" w:rsidRPr="00CF046D" w:rsidRDefault="00C708B6" w:rsidP="00CF046D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I=10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V-</m:t>
            </m:r>
            <m:r>
              <w:rPr>
                <w:rFonts w:ascii="Cambria Math" w:eastAsiaTheme="minorEastAsia" w:hAnsi="Cambria Math"/>
              </w:rPr>
              <m:t>2</m:t>
            </m:r>
            <m:r>
              <w:rPr>
                <w:rFonts w:ascii="Cambria Math" w:eastAsiaTheme="minorEastAsia" w:hAnsi="Cambria Math"/>
              </w:rPr>
              <m:t>.5</m:t>
            </m:r>
          </m:e>
        </m:d>
      </m:oMath>
      <w:r>
        <w:rPr>
          <w:rFonts w:eastAsiaTheme="minorEastAsia"/>
        </w:rPr>
        <w:t xml:space="preserve"> [for </w:t>
      </w:r>
      <w:r>
        <w:rPr>
          <w:rFonts w:eastAsiaTheme="minorEastAsia"/>
        </w:rPr>
        <w:t>ACS</w:t>
      </w:r>
      <w:r w:rsidR="00F510B1">
        <w:rPr>
          <w:rFonts w:eastAsiaTheme="minorEastAsia"/>
        </w:rPr>
        <w:t>712</w:t>
      </w:r>
      <w:r>
        <w:rPr>
          <w:rFonts w:eastAsiaTheme="minorEastAsia"/>
        </w:rPr>
        <w:t>]</w:t>
      </w:r>
    </w:p>
    <w:p w14:paraId="446E7FD6" w14:textId="77777777" w:rsidR="00CA53B8" w:rsidRPr="00184CA1" w:rsidRDefault="00CA53B8" w:rsidP="005C4F10"/>
    <w:sectPr w:rsidR="00CA53B8" w:rsidRPr="00184C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AIgtDMxNTIwsLMyUdpeDU4uLM/DyQAsNaAAsY75ssAAAA"/>
  </w:docVars>
  <w:rsids>
    <w:rsidRoot w:val="00CC54E3"/>
    <w:rsid w:val="00080077"/>
    <w:rsid w:val="000A1742"/>
    <w:rsid w:val="000E750F"/>
    <w:rsid w:val="00184CA1"/>
    <w:rsid w:val="001A393F"/>
    <w:rsid w:val="00272E30"/>
    <w:rsid w:val="004878B8"/>
    <w:rsid w:val="004E22FB"/>
    <w:rsid w:val="00555EFB"/>
    <w:rsid w:val="005C4F10"/>
    <w:rsid w:val="005D4501"/>
    <w:rsid w:val="00611D4C"/>
    <w:rsid w:val="009878C2"/>
    <w:rsid w:val="00A87002"/>
    <w:rsid w:val="00AC3E3B"/>
    <w:rsid w:val="00C708B6"/>
    <w:rsid w:val="00CA53B8"/>
    <w:rsid w:val="00CC54E3"/>
    <w:rsid w:val="00CF046D"/>
    <w:rsid w:val="00D03BFA"/>
    <w:rsid w:val="00D042B3"/>
    <w:rsid w:val="00D841E7"/>
    <w:rsid w:val="00DA086E"/>
    <w:rsid w:val="00DB497D"/>
    <w:rsid w:val="00E62185"/>
    <w:rsid w:val="00ED3A9E"/>
    <w:rsid w:val="00ED4977"/>
    <w:rsid w:val="00F37C22"/>
    <w:rsid w:val="00F510B1"/>
    <w:rsid w:val="00FB3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154FF"/>
  <w15:chartTrackingRefBased/>
  <w15:docId w15:val="{AA96835F-E724-4CC1-902C-A4423F83D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611D4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03B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2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b Barua</dc:creator>
  <cp:keywords/>
  <dc:description/>
  <cp:lastModifiedBy>Sajib Barua</cp:lastModifiedBy>
  <cp:revision>26</cp:revision>
  <dcterms:created xsi:type="dcterms:W3CDTF">2023-06-12T08:10:00Z</dcterms:created>
  <dcterms:modified xsi:type="dcterms:W3CDTF">2023-06-12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12T08:12:14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4297dc55-6673-4d23-9e43-48cddbce4f9e</vt:lpwstr>
  </property>
  <property fmtid="{D5CDD505-2E9C-101B-9397-08002B2CF9AE}" pid="7" name="MSIP_Label_defa4170-0d19-0005-0004-bc88714345d2_ActionId">
    <vt:lpwstr>230e1ff1-fcec-4c36-825c-bd8862cc3dc4</vt:lpwstr>
  </property>
  <property fmtid="{D5CDD505-2E9C-101B-9397-08002B2CF9AE}" pid="8" name="MSIP_Label_defa4170-0d19-0005-0004-bc88714345d2_ContentBits">
    <vt:lpwstr>0</vt:lpwstr>
  </property>
</Properties>
</file>